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6F7E" w:rsidRDefault="00B56F7E" w:rsidP="00B56F7E">
      <w:bookmarkStart w:id="0" w:name="_GoBack"/>
      <w:bookmarkEnd w:id="0"/>
      <w:r>
        <w:t>Module 2 Written Assignment Worksheet</w:t>
      </w:r>
    </w:p>
    <w:p w:rsidR="00B56F7E" w:rsidRDefault="00573995" w:rsidP="00B56F7E">
      <w:r w:rsidRPr="00573995">
        <w:rPr>
          <w:noProof/>
        </w:rPr>
        <w:t xml:space="preserve">Getting from Shenzhen, China (SK) to St Louis MO (SL): </w:t>
      </w:r>
      <w:r w:rsidR="00B56F7E" w:rsidRPr="00573995">
        <w:rPr>
          <w:noProof/>
        </w:rPr>
        <w:t>As depicted in the diagram</w:t>
      </w:r>
      <w:r w:rsidRPr="00573995">
        <w:rPr>
          <w:noProof/>
        </w:rPr>
        <w:t xml:space="preserve">, </w:t>
      </w:r>
      <w:r w:rsidR="00B56F7E" w:rsidRPr="00573995">
        <w:rPr>
          <w:noProof/>
        </w:rPr>
        <w:t xml:space="preserve"> </w:t>
      </w:r>
      <w:r w:rsidRPr="00573995">
        <w:rPr>
          <w:noProof/>
        </w:rPr>
        <w:t>y</w:t>
      </w:r>
      <w:r w:rsidR="00B56F7E" w:rsidRPr="00573995">
        <w:rPr>
          <w:noProof/>
        </w:rPr>
        <w:t>our shipment originates in Shenzhen, China</w:t>
      </w:r>
      <w:r w:rsidRPr="00573995">
        <w:rPr>
          <w:noProof/>
        </w:rPr>
        <w:t xml:space="preserve"> </w:t>
      </w:r>
      <w:r w:rsidR="00B56F7E" w:rsidRPr="00573995">
        <w:rPr>
          <w:noProof/>
        </w:rPr>
        <w:t>and will need to be transported by truck to a water port in either Hong Kong</w:t>
      </w:r>
      <w:r w:rsidRPr="00573995">
        <w:rPr>
          <w:noProof/>
        </w:rPr>
        <w:t xml:space="preserve"> (HK)</w:t>
      </w:r>
      <w:r w:rsidR="00B56F7E" w:rsidRPr="00573995">
        <w:rPr>
          <w:noProof/>
        </w:rPr>
        <w:t xml:space="preserve"> or Yantian, China</w:t>
      </w:r>
      <w:r w:rsidRPr="00573995">
        <w:rPr>
          <w:noProof/>
        </w:rPr>
        <w:t xml:space="preserve"> (Y)</w:t>
      </w:r>
      <w:r w:rsidR="00B56F7E" w:rsidRPr="00573995">
        <w:rPr>
          <w:noProof/>
        </w:rPr>
        <w:t>.</w:t>
      </w:r>
      <w:r w:rsidR="00B56F7E">
        <w:t xml:space="preserve"> From </w:t>
      </w:r>
      <w:r w:rsidR="00B56F7E" w:rsidRPr="00573995">
        <w:rPr>
          <w:noProof/>
        </w:rPr>
        <w:t>Yantian</w:t>
      </w:r>
      <w:r w:rsidR="00B56F7E">
        <w:t xml:space="preserve"> you can only ship to Los Angeles</w:t>
      </w:r>
      <w:r>
        <w:t xml:space="preserve"> (LA)</w:t>
      </w:r>
      <w:r w:rsidR="00B56F7E">
        <w:t xml:space="preserve"> </w:t>
      </w:r>
      <w:r w:rsidR="00B56F7E" w:rsidRPr="00573995">
        <w:rPr>
          <w:noProof/>
        </w:rPr>
        <w:t>while</w:t>
      </w:r>
      <w:r w:rsidR="00B56F7E">
        <w:t xml:space="preserve"> from Hong Kong, you may choose to either ship to Los Angeles or New York</w:t>
      </w:r>
      <w:r>
        <w:t xml:space="preserve"> (NY)</w:t>
      </w:r>
      <w:r w:rsidR="00B56F7E">
        <w:t xml:space="preserve">.  </w:t>
      </w:r>
      <w:r w:rsidR="00B56F7E" w:rsidRPr="00573995">
        <w:rPr>
          <w:noProof/>
        </w:rPr>
        <w:t xml:space="preserve">Once in the U.S., both LA and NY have options of shipping via truck, while only NY has an option to ship via rail with a short truck distance once in the St. Louis, Missouri </w:t>
      </w:r>
      <w:r w:rsidR="00935EF2">
        <w:rPr>
          <w:noProof/>
        </w:rPr>
        <w:t xml:space="preserve">(MO) </w:t>
      </w:r>
      <w:r w:rsidR="00B56F7E" w:rsidRPr="00573995">
        <w:rPr>
          <w:noProof/>
        </w:rPr>
        <w:t>area.</w:t>
      </w:r>
      <w:r w:rsidR="00B56F7E">
        <w:t xml:space="preserve"> Note that each segment </w:t>
      </w:r>
      <w:r w:rsidR="00B56F7E" w:rsidRPr="00573995">
        <w:rPr>
          <w:noProof/>
        </w:rPr>
        <w:t>is provided</w:t>
      </w:r>
      <w:r w:rsidR="00B56F7E">
        <w:t xml:space="preserve"> with the cost (U.S. $) and the time in days (d). Upon entry into the U.S. at either LA or NY, there is a delay due to customs and traffic at the port- these </w:t>
      </w:r>
      <w:r w:rsidR="00B56F7E" w:rsidRPr="00573995">
        <w:rPr>
          <w:noProof/>
        </w:rPr>
        <w:t>are noted</w:t>
      </w:r>
      <w:r w:rsidR="00B56F7E">
        <w:t xml:space="preserve"> with the location nodes.</w:t>
      </w:r>
    </w:p>
    <w:p w:rsidR="00224786" w:rsidRDefault="00B56F7E" w:rsidP="00224786">
      <w:r>
        <w:rPr>
          <w:noProof/>
        </w:rPr>
        <w:drawing>
          <wp:inline distT="0" distB="0" distL="0" distR="0">
            <wp:extent cx="5943600" cy="2277110"/>
            <wp:effectExtent l="0" t="0" r="0" b="8890"/>
            <wp:docPr id="2" name="Picture 2" descr="Screen Clipping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3" descr="Screen Clipping"/>
                    <pic:cNvPicPr>
                      <a:picLocks noGrp="1"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</w:tblGrid>
      <w:tr w:rsidR="00224786" w:rsidTr="00224786">
        <w:tc>
          <w:tcPr>
            <w:tcW w:w="1915" w:type="dxa"/>
          </w:tcPr>
          <w:p w:rsidR="00224786" w:rsidRDefault="00224786">
            <w:r>
              <w:t>Route (first route is filled out for you as an example)</w:t>
            </w:r>
          </w:p>
        </w:tc>
        <w:tc>
          <w:tcPr>
            <w:tcW w:w="1915" w:type="dxa"/>
          </w:tcPr>
          <w:p w:rsidR="00224786" w:rsidRDefault="00224786">
            <w:r>
              <w:t>Transit Time</w:t>
            </w:r>
            <w:r w:rsidR="004C2CED">
              <w:t xml:space="preserve"> (days)</w:t>
            </w:r>
          </w:p>
        </w:tc>
        <w:tc>
          <w:tcPr>
            <w:tcW w:w="1915" w:type="dxa"/>
          </w:tcPr>
          <w:p w:rsidR="00224786" w:rsidRDefault="00224786">
            <w:r>
              <w:t>Total Transit Cost</w:t>
            </w:r>
            <w:r w:rsidR="004C2CED">
              <w:t xml:space="preserve"> (US $)</w:t>
            </w:r>
          </w:p>
        </w:tc>
        <w:tc>
          <w:tcPr>
            <w:tcW w:w="1915" w:type="dxa"/>
          </w:tcPr>
          <w:p w:rsidR="00224786" w:rsidRDefault="00224786">
            <w:r>
              <w:t>Transit Cost per Basketball (</w:t>
            </w:r>
            <w:r w:rsidR="004C2CED">
              <w:t xml:space="preserve">US $ </w:t>
            </w:r>
            <w:r>
              <w:t>round to two decimal places)</w:t>
            </w:r>
          </w:p>
          <w:p w:rsidR="00224786" w:rsidRDefault="00224786"/>
        </w:tc>
      </w:tr>
      <w:tr w:rsidR="00224786" w:rsidTr="00224786">
        <w:tc>
          <w:tcPr>
            <w:tcW w:w="1915" w:type="dxa"/>
          </w:tcPr>
          <w:p w:rsidR="00224786" w:rsidRDefault="00224786">
            <w:r>
              <w:t>Y-LA-SL</w:t>
            </w:r>
          </w:p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4C2CED" w:rsidP="00224786">
            <w:r>
              <w:t xml:space="preserve"> </w:t>
            </w:r>
          </w:p>
        </w:tc>
      </w:tr>
      <w:tr w:rsidR="00224786" w:rsidTr="00224786"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4C2CED">
            <w:r>
              <w:t xml:space="preserve"> </w:t>
            </w:r>
          </w:p>
        </w:tc>
      </w:tr>
      <w:tr w:rsidR="00224786" w:rsidTr="00224786"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4C2CED">
            <w:r>
              <w:t xml:space="preserve"> </w:t>
            </w:r>
          </w:p>
        </w:tc>
      </w:tr>
      <w:tr w:rsidR="00224786" w:rsidTr="00224786"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224786"/>
        </w:tc>
        <w:tc>
          <w:tcPr>
            <w:tcW w:w="1915" w:type="dxa"/>
          </w:tcPr>
          <w:p w:rsidR="00224786" w:rsidRDefault="004C2CED">
            <w:r>
              <w:t xml:space="preserve"> </w:t>
            </w:r>
          </w:p>
        </w:tc>
      </w:tr>
    </w:tbl>
    <w:p w:rsidR="00966163" w:rsidRDefault="00966163"/>
    <w:sectPr w:rsidR="009661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D7cP/g3s7Dg4f39+8d7Hw0+uh13jRFtUSD/V/y/wQAAP//N3bM6ywAAAA="/>
  </w:docVars>
  <w:rsids>
    <w:rsidRoot w:val="00224786"/>
    <w:rsid w:val="00224786"/>
    <w:rsid w:val="004C2CED"/>
    <w:rsid w:val="00573995"/>
    <w:rsid w:val="00852416"/>
    <w:rsid w:val="00935EF2"/>
    <w:rsid w:val="00966163"/>
    <w:rsid w:val="00B56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47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47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6F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F7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47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47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6F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F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9</Characters>
  <Application>Microsoft Macintosh Word</Application>
  <DocSecurity>0</DocSecurity>
  <Lines>7</Lines>
  <Paragraphs>2</Paragraphs>
  <ScaleCrop>false</ScaleCrop>
  <Company>Rasmussen College</Company>
  <LinksUpToDate>false</LinksUpToDate>
  <CharactersWithSpaces>1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i.Retzlaff</dc:creator>
  <cp:lastModifiedBy>Julia Baxter</cp:lastModifiedBy>
  <cp:revision>2</cp:revision>
  <dcterms:created xsi:type="dcterms:W3CDTF">2017-01-10T01:47:00Z</dcterms:created>
  <dcterms:modified xsi:type="dcterms:W3CDTF">2017-01-10T01:47:00Z</dcterms:modified>
</cp:coreProperties>
</file>